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Treue Seelen bei Pfaff</w:t>
      </w:r>
    </w:p>
    <w:p>
      <w:pPr>
        <w:pStyle w:val="BodyText"/>
      </w:pPr>
      <w:r>
        <w:t xml:space="preserve">date: Thu Sep 17 2020 14:13:25 GMT+0200 (Mitteleuropäische Sommerzeit)</w:t>
      </w:r>
    </w:p>
    <w:p>
      <w:pPr>
        <w:pStyle w:val="BodyText"/>
      </w:pPr>
      <w:r>
        <w:t xml:space="preserve">category: allgemeine-news</w:t>
      </w:r>
    </w:p>
    <w:p>
      <w:pPr>
        <w:pStyle w:val="BodyText"/>
      </w:pPr>
      <w:r>
        <w:t xml:space="preserve">slug: treue-seelen-bei-pfaff</w:t>
      </w:r>
    </w:p>
    <w:p>
      <w:pPr>
        <w:pStyle w:val="BodyText"/>
      </w:pPr>
      <w:r>
        <w:t xml:space="preserve">shortText: Was kann einem Unternehmen Schöneres passieren als wundervolle Mitarbeiterinnen zu beschäftigen, die großartige Arbeit leisten und der Firma über viele Jahre treu bleiben? Ulrike Saalmann …</w:t>
      </w:r>
    </w:p>
    <w:p>
      <w:pPr>
        <w:pStyle w:val="BodyText"/>
      </w:pPr>
      <w:r>
        <w:t xml:space="preserve">image: /IMG_4032.jpg-scaled.jpg</w:t>
      </w:r>
    </w:p>
    <w:p>
      <w:pPr>
        <w:pStyle w:val="BodyText"/>
      </w:pPr>
      <w:r>
        <w:t xml:space="preserve">Was kann einem Unternehmen Schöneres passieren als wundervolle Mitarbeiterinnen zu beschäftigen, die großartige Arbeit leisten und der Firma über viele Jahre treu bleiben? Ulrike Saalmann feierte am 01. September ihr 10-jähriges und Helga Scheider am 15. September 2020 sogar ihr 25-jähriges Jubiläum bei uns! Wir sind beiden sehr dankbar, wünschen viel Freude mit den Geschenken und hoffen auf weitere erfolgreiche Jahre einer gemeinsamen Zusammenarb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51Z</dcterms:created>
  <dcterms:modified xsi:type="dcterms:W3CDTF">2023-09-12T05:03:51Z</dcterms:modified>
</cp:coreProperties>
</file>

<file path=docProps/custom.xml><?xml version="1.0" encoding="utf-8"?>
<Properties xmlns="http://schemas.openxmlformats.org/officeDocument/2006/custom-properties" xmlns:vt="http://schemas.openxmlformats.org/officeDocument/2006/docPropsVTypes"/>
</file>